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E0C85" w:rsidRPr="00B72123" w:rsidRDefault="00D777F7" w:rsidP="00B72123">
      <w:pPr>
        <w:pStyle w:val="Title"/>
      </w:pPr>
      <w:r w:rsidRPr="00B72123">
        <w:t>Module 3 Word Document</w:t>
      </w:r>
    </w:p>
    <w:p w:rsidR="00FE0C85" w:rsidRDefault="00D777F7">
      <w:pPr>
        <w:pStyle w:val="Author"/>
      </w:pPr>
      <w:r>
        <w:t>J</w:t>
      </w:r>
      <w:r>
        <w:t>ohnson W. Ahiadorme</w:t>
      </w:r>
    </w:p>
    <w:p w:rsidR="00FE0C85" w:rsidRDefault="00D777F7">
      <w:pPr>
        <w:pStyle w:val="Date"/>
      </w:pPr>
      <w:r>
        <w:t>6/20/2019</w:t>
      </w:r>
    </w:p>
    <w:p w:rsidR="00FE0C85" w:rsidRPr="00B72123" w:rsidRDefault="00D777F7" w:rsidP="00B72123">
      <w:pPr>
        <w:pStyle w:val="Heading2"/>
      </w:pPr>
      <w:bookmarkStart w:id="0" w:name="r-markdown"/>
      <w:bookmarkStart w:id="1" w:name="_GoBack"/>
      <w:r w:rsidRPr="00B72123">
        <w:t>R Markdown</w:t>
      </w:r>
      <w:bookmarkEnd w:id="0"/>
    </w:p>
    <w:bookmarkEnd w:id="1"/>
    <w:p w:rsidR="00FE0C85" w:rsidRDefault="00D777F7">
      <w:pPr>
        <w:pStyle w:val="FirstParagraph"/>
      </w:pPr>
      <w:r>
        <w:t>T</w:t>
      </w:r>
      <w:r>
        <w:t xml:space="preserve">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FE0C85" w:rsidRDefault="00D777F7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</w:t>
      </w:r>
    </w:p>
    <w:p w:rsidR="00FE0C85" w:rsidRDefault="00D777F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FE0C85" w:rsidRDefault="00D777F7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>ax.   :25.0   Max.   :120.00</w:t>
      </w:r>
    </w:p>
    <w:p w:rsidR="00FE0C85" w:rsidRDefault="00D777F7" w:rsidP="00B72123">
      <w:pPr>
        <w:pStyle w:val="Heading2"/>
      </w:pPr>
      <w:bookmarkStart w:id="2" w:name="including-plots"/>
      <w:r>
        <w:t>Including Plots</w:t>
      </w:r>
      <w:bookmarkEnd w:id="2"/>
    </w:p>
    <w:p w:rsidR="00FE0C85" w:rsidRDefault="00D777F7">
      <w:pPr>
        <w:pStyle w:val="FirstParagraph"/>
      </w:pPr>
      <w:r>
        <w:t>Y</w:t>
      </w:r>
      <w:r>
        <w:t>ou can also embed plots, for example:</w:t>
      </w:r>
    </w:p>
    <w:p w:rsidR="00FE0C85" w:rsidRDefault="00D777F7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462012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_3_Word_Docu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0C85" w:rsidRDefault="00D777F7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FE0C8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777F7" w:rsidRDefault="00D777F7">
      <w:pPr>
        <w:spacing w:after="0"/>
      </w:pPr>
      <w:r>
        <w:separator/>
      </w:r>
    </w:p>
  </w:endnote>
  <w:endnote w:type="continuationSeparator" w:id="0">
    <w:p w:rsidR="00D777F7" w:rsidRDefault="00D777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777F7" w:rsidRDefault="00D777F7">
      <w:r>
        <w:separator/>
      </w:r>
    </w:p>
  </w:footnote>
  <w:footnote w:type="continuationSeparator" w:id="0">
    <w:p w:rsidR="00D777F7" w:rsidRDefault="00D777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C46ED3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0F06ED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62852D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D06A5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B042D7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0FA612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04899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6EFF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B9C34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F10D9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7A42A5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F6E69A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72123"/>
    <w:rsid w:val="00B86B75"/>
    <w:rsid w:val="00BC48D5"/>
    <w:rsid w:val="00C36279"/>
    <w:rsid w:val="00D777F7"/>
    <w:rsid w:val="00E315A3"/>
    <w:rsid w:val="00F33B8E"/>
    <w:rsid w:val="00FE0C8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408A440-B211-4CAF-8EC3-9C8CE4750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7212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7212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B721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41</Words>
  <Characters>80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ule 3 Word Document</vt:lpstr>
    </vt:vector>
  </TitlesOfParts>
  <Company/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Johnson W. Ahiadorme</dc:creator>
  <cp:keywords/>
  <cp:lastModifiedBy>Worlanyo Johnson Ahiadorme</cp:lastModifiedBy>
  <cp:revision>3</cp:revision>
  <dcterms:created xsi:type="dcterms:W3CDTF">2019-06-20T19:25:00Z</dcterms:created>
  <dcterms:modified xsi:type="dcterms:W3CDTF">2019-06-20T1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0/2019</vt:lpwstr>
  </property>
  <property fmtid="{D5CDD505-2E9C-101B-9397-08002B2CF9AE}" pid="3" name="output">
    <vt:lpwstr/>
  </property>
</Properties>
</file>